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10593B7C" w:rsidR="002647BB" w:rsidRDefault="00586D4F" w:rsidP="00CE7999">
      <w:pPr>
        <w:pStyle w:val="VCAADocumenttitle"/>
      </w:pPr>
      <w:r>
        <w:t xml:space="preserve">Unit </w:t>
      </w:r>
      <w:r w:rsidR="0004732E">
        <w:t>1 PDS &amp; WRS</w:t>
      </w:r>
      <w:r>
        <w:t xml:space="preserve">, Module </w:t>
      </w:r>
      <w:r w:rsidR="00C94D39">
        <w:t>3</w:t>
      </w:r>
      <w:r w:rsidR="0031098A">
        <w:t xml:space="preserve"> </w:t>
      </w:r>
    </w:p>
    <w:tbl>
      <w:tblPr>
        <w:tblStyle w:val="TableGrid"/>
        <w:tblpPr w:leftFromText="180" w:rightFromText="180" w:vertAnchor="page" w:horzAnchor="margin" w:tblpY="3278"/>
        <w:tblW w:w="21076" w:type="dxa"/>
        <w:tblLayout w:type="fixed"/>
        <w:tblLook w:val="04A0" w:firstRow="1" w:lastRow="0" w:firstColumn="1" w:lastColumn="0" w:noHBand="0" w:noVBand="1"/>
      </w:tblPr>
      <w:tblGrid>
        <w:gridCol w:w="656"/>
        <w:gridCol w:w="5964"/>
        <w:gridCol w:w="14"/>
        <w:gridCol w:w="7439"/>
        <w:gridCol w:w="14"/>
        <w:gridCol w:w="6959"/>
        <w:gridCol w:w="14"/>
        <w:gridCol w:w="16"/>
      </w:tblGrid>
      <w:tr w:rsidR="0004732E" w14:paraId="06A9CCFC" w14:textId="77777777" w:rsidTr="0004732E">
        <w:trPr>
          <w:gridAfter w:val="1"/>
          <w:wAfter w:w="16" w:type="dxa"/>
          <w:cantSplit/>
          <w:trHeight w:val="869"/>
        </w:trPr>
        <w:tc>
          <w:tcPr>
            <w:tcW w:w="6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5DFBCE61" w14:textId="77777777" w:rsidR="0004732E" w:rsidRDefault="0004732E" w:rsidP="0004732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5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94ECF" w14:textId="77777777" w:rsidR="0004732E" w:rsidRDefault="0004732E" w:rsidP="0004732E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i/>
                <w:iCs/>
              </w:rPr>
              <w:t>Can find five or more employment opportunities advertised online which include selection criteria for applicants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1206E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ighly professional, neat, unique and follows relevant structure with headings and subheadings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615DE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Visually appealing, using a business letter format with the correct font size and addressed to the correct company</w:t>
            </w:r>
          </w:p>
          <w:p w14:paraId="6381D3DE" w14:textId="77777777" w:rsidR="0004732E" w:rsidRDefault="0004732E" w:rsidP="0004732E">
            <w:pPr>
              <w:rPr>
                <w:i/>
                <w:iCs/>
              </w:rPr>
            </w:pPr>
          </w:p>
        </w:tc>
      </w:tr>
      <w:tr w:rsidR="0004732E" w14:paraId="7577B85E" w14:textId="77777777" w:rsidTr="0004732E">
        <w:trPr>
          <w:gridAfter w:val="1"/>
          <w:wAfter w:w="16" w:type="dxa"/>
          <w:cantSplit/>
          <w:trHeight w:val="656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99126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B24216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Collect five or more different sample resumes and cover letters, annotating five strengths and five weaknesses of each sample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9E1352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Includes at least five examples of transferable skills and promotes relevant skills, knowledge and qualifications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7F5A7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Demonstrates purpose and details for position being applied for, describing qualifications/ education and experience</w:t>
            </w:r>
          </w:p>
        </w:tc>
      </w:tr>
      <w:tr w:rsidR="0004732E" w14:paraId="5F6C7083" w14:textId="77777777" w:rsidTr="0004732E">
        <w:trPr>
          <w:gridAfter w:val="1"/>
          <w:wAfter w:w="16" w:type="dxa"/>
          <w:cantSplit/>
          <w:trHeight w:val="656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8F0E7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E800B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313B1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Resume is free from errors, with a high level of sophistication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74425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pelling, punctuation and grammar used with considerable accuracy</w:t>
            </w:r>
          </w:p>
          <w:p w14:paraId="2F4E06ED" w14:textId="77777777" w:rsidR="0004732E" w:rsidRDefault="0004732E" w:rsidP="0004732E">
            <w:pPr>
              <w:jc w:val="center"/>
              <w:rPr>
                <w:i/>
                <w:iCs/>
              </w:rPr>
            </w:pPr>
          </w:p>
        </w:tc>
      </w:tr>
      <w:tr w:rsidR="0004732E" w14:paraId="768A1A6F" w14:textId="77777777" w:rsidTr="0004732E">
        <w:trPr>
          <w:gridAfter w:val="1"/>
          <w:wAfter w:w="16" w:type="dxa"/>
          <w:cantSplit/>
          <w:trHeight w:val="281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53731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33854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4CD13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feedback to improve resume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C3496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feedback to improve cover letter</w:t>
            </w:r>
          </w:p>
        </w:tc>
      </w:tr>
      <w:tr w:rsidR="0004732E" w14:paraId="3E89F24A" w14:textId="77777777" w:rsidTr="0004732E">
        <w:trPr>
          <w:gridAfter w:val="1"/>
          <w:wAfter w:w="16" w:type="dxa"/>
          <w:cantSplit/>
          <w:trHeight w:val="708"/>
        </w:trPr>
        <w:tc>
          <w:tcPr>
            <w:tcW w:w="6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2B24FA27" w14:textId="77777777" w:rsidR="0004732E" w:rsidRDefault="0004732E" w:rsidP="0004732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ing</w:t>
            </w:r>
          </w:p>
          <w:p w14:paraId="449D7E50" w14:textId="77777777" w:rsidR="0004732E" w:rsidRDefault="0004732E" w:rsidP="0004732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5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039C3A" w14:textId="77777777" w:rsidR="0004732E" w:rsidRDefault="0004732E" w:rsidP="0004732E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i/>
                <w:iCs/>
              </w:rPr>
              <w:t>Can find three or more employment opportunities advertised online which include selection criteria for applicants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D3CC1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Professional, neat and follows relevant structure with headings and subheadings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0903B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tandard appearance, not using the correct format, correct font size</w:t>
            </w:r>
          </w:p>
        </w:tc>
      </w:tr>
      <w:tr w:rsidR="0004732E" w14:paraId="317DE931" w14:textId="77777777" w:rsidTr="0004732E">
        <w:trPr>
          <w:gridAfter w:val="1"/>
          <w:wAfter w:w="16" w:type="dxa"/>
          <w:cantSplit/>
          <w:trHeight w:val="559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0C5F7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780B3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Collects three or more different sample resumes and cover letters, annotating three strengths and three weaknesses of each sample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1496B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Includes at least three examples of transferable skills and/or promotes relevant skills, knowledge and qualifications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A410C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Describes qualifications/ education and experience</w:t>
            </w:r>
          </w:p>
          <w:p w14:paraId="2FBE4586" w14:textId="77777777" w:rsidR="0004732E" w:rsidRDefault="0004732E" w:rsidP="0004732E">
            <w:pPr>
              <w:jc w:val="center"/>
              <w:rPr>
                <w:i/>
                <w:iCs/>
              </w:rPr>
            </w:pPr>
          </w:p>
        </w:tc>
      </w:tr>
      <w:tr w:rsidR="0004732E" w14:paraId="61034D03" w14:textId="77777777" w:rsidTr="0004732E">
        <w:trPr>
          <w:gridAfter w:val="1"/>
          <w:wAfter w:w="16" w:type="dxa"/>
          <w:cantSplit/>
          <w:trHeight w:val="261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C987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B19E3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CC4C6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pelling, punctuation and grammar used with reasonable accuracy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5B952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pelling, punctuation and grammar used with reasonable accuracy</w:t>
            </w:r>
          </w:p>
        </w:tc>
      </w:tr>
      <w:tr w:rsidR="0004732E" w14:paraId="6B119B80" w14:textId="77777777" w:rsidTr="0004732E">
        <w:trPr>
          <w:gridAfter w:val="1"/>
          <w:wAfter w:w="16" w:type="dxa"/>
          <w:cantSplit/>
          <w:trHeight w:val="288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E5E34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0E33A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A2F50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feedback to improve resume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60B06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feedback to improve cover letter</w:t>
            </w:r>
          </w:p>
        </w:tc>
      </w:tr>
      <w:tr w:rsidR="0004732E" w14:paraId="122556BA" w14:textId="77777777" w:rsidTr="0004732E">
        <w:trPr>
          <w:gridAfter w:val="1"/>
          <w:wAfter w:w="16" w:type="dxa"/>
          <w:cantSplit/>
          <w:trHeight w:val="718"/>
        </w:trPr>
        <w:tc>
          <w:tcPr>
            <w:tcW w:w="6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D8771CB" w14:textId="77777777" w:rsidR="0004732E" w:rsidRDefault="0004732E" w:rsidP="0004732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5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5289F" w14:textId="77777777" w:rsidR="0004732E" w:rsidRDefault="0004732E" w:rsidP="0004732E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i/>
                <w:iCs/>
              </w:rPr>
              <w:t>Can find two or more employment opportunities advertised; however, does not include the selection criteria for applicants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945E96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Neat and demonstrates some relevant structure 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D8007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tandard appearance, not using the correct format, correct font size</w:t>
            </w:r>
          </w:p>
        </w:tc>
      </w:tr>
      <w:tr w:rsidR="0004732E" w14:paraId="0FE9316E" w14:textId="77777777" w:rsidTr="0004732E">
        <w:trPr>
          <w:gridAfter w:val="1"/>
          <w:wAfter w:w="16" w:type="dxa"/>
          <w:cantSplit/>
          <w:trHeight w:val="619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CCA4E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9D6AB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Collects either two samples of resumes or two samples of cover letters, listing two strengths or two weaknesses overall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D5123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Includes one example of transferable skills and/or promotes relevant skills, knowledge and qualifications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E7EA9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Lists qualifications and education and experience</w:t>
            </w:r>
          </w:p>
          <w:p w14:paraId="7E4DF627" w14:textId="77777777" w:rsidR="0004732E" w:rsidRDefault="0004732E" w:rsidP="0004732E">
            <w:pPr>
              <w:jc w:val="center"/>
              <w:rPr>
                <w:i/>
                <w:iCs/>
              </w:rPr>
            </w:pPr>
          </w:p>
        </w:tc>
      </w:tr>
      <w:tr w:rsidR="0004732E" w14:paraId="4E14AED5" w14:textId="77777777" w:rsidTr="0004732E">
        <w:trPr>
          <w:gridAfter w:val="1"/>
          <w:wAfter w:w="16" w:type="dxa"/>
          <w:cantSplit/>
          <w:trHeight w:val="418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9F4CC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0F38C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C3FF7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Resume contains some errors; however, makes sense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EC2D2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pelling, punctuation and grammar used with sufficient clarity for the meaning to be understood</w:t>
            </w:r>
          </w:p>
        </w:tc>
      </w:tr>
      <w:tr w:rsidR="0004732E" w14:paraId="77C31223" w14:textId="77777777" w:rsidTr="0004732E">
        <w:trPr>
          <w:gridAfter w:val="1"/>
          <w:wAfter w:w="16" w:type="dxa"/>
          <w:cantSplit/>
          <w:trHeight w:val="284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3F23B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0748A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380F6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more than half the feedback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74B5D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more than half the feedback</w:t>
            </w:r>
          </w:p>
        </w:tc>
      </w:tr>
      <w:tr w:rsidR="0004732E" w14:paraId="65ED0B01" w14:textId="77777777" w:rsidTr="0004732E">
        <w:trPr>
          <w:gridAfter w:val="1"/>
          <w:wAfter w:w="16" w:type="dxa"/>
          <w:cantSplit/>
          <w:trHeight w:val="779"/>
        </w:trPr>
        <w:tc>
          <w:tcPr>
            <w:tcW w:w="6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19BC360" w14:textId="77777777" w:rsidR="0004732E" w:rsidRDefault="0004732E" w:rsidP="0004732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5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2FAB1" w14:textId="77777777" w:rsidR="0004732E" w:rsidRDefault="0004732E" w:rsidP="0004732E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i/>
                <w:iCs/>
              </w:rPr>
              <w:t>Can find one employment opportunity advertised; however, it does not include the selection criteria for applicants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81059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Messy appearance, does not use relevant structure</w:t>
            </w:r>
          </w:p>
          <w:p w14:paraId="7B17FB13" w14:textId="77777777" w:rsidR="0004732E" w:rsidRDefault="0004732E" w:rsidP="0004732E">
            <w:pPr>
              <w:jc w:val="center"/>
              <w:rPr>
                <w:i/>
                <w:iCs/>
                <w:sz w:val="18"/>
                <w:szCs w:val="18"/>
              </w:rPr>
            </w:pP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7F273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Messy in appearance, not using the correct format, incorrect font size</w:t>
            </w:r>
          </w:p>
        </w:tc>
      </w:tr>
      <w:tr w:rsidR="0004732E" w14:paraId="1D985C0F" w14:textId="77777777" w:rsidTr="0004732E">
        <w:trPr>
          <w:gridAfter w:val="1"/>
          <w:wAfter w:w="16" w:type="dxa"/>
          <w:cantSplit/>
          <w:trHeight w:val="372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C0E69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1C550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Collects either one sample of a resume or one sample of a cover letter, listing one strength or one weakness overall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B4883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Includes one skill and/or qualification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970C7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Lists qualifications or education or experience</w:t>
            </w:r>
          </w:p>
        </w:tc>
      </w:tr>
      <w:tr w:rsidR="0004732E" w14:paraId="1FC7F5BA" w14:textId="77777777" w:rsidTr="0004732E">
        <w:trPr>
          <w:gridAfter w:val="1"/>
          <w:wAfter w:w="16" w:type="dxa"/>
          <w:cantSplit/>
          <w:trHeight w:val="279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07626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193AF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DB480F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Resume contains lots of errors and does not make sense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85D16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Cover letter contains lots of errors, and does not make sense</w:t>
            </w:r>
          </w:p>
        </w:tc>
      </w:tr>
      <w:tr w:rsidR="0004732E" w14:paraId="0B5E8798" w14:textId="77777777" w:rsidTr="0004732E">
        <w:trPr>
          <w:gridAfter w:val="1"/>
          <w:wAfter w:w="16" w:type="dxa"/>
          <w:cantSplit/>
          <w:trHeight w:val="217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AA727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B610D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7206B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less than half the feedback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3638B" w14:textId="77777777" w:rsidR="0004732E" w:rsidRDefault="0004732E" w:rsidP="0004732E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s applied less than half the feedback</w:t>
            </w:r>
          </w:p>
        </w:tc>
      </w:tr>
      <w:tr w:rsidR="0004732E" w14:paraId="55446BC4" w14:textId="77777777" w:rsidTr="0004732E">
        <w:trPr>
          <w:gridAfter w:val="1"/>
          <w:wAfter w:w="16" w:type="dxa"/>
          <w:cantSplit/>
          <w:trHeight w:val="200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47942" w14:textId="77777777" w:rsidR="0004732E" w:rsidRDefault="0004732E" w:rsidP="0004732E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5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2CA4CE" w14:textId="77777777" w:rsidR="0004732E" w:rsidRDefault="0004732E" w:rsidP="0004732E">
            <w:pPr>
              <w:jc w:val="center"/>
            </w:pPr>
            <w:r>
              <w:t>Not shown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B45C8" w14:textId="77777777" w:rsidR="0004732E" w:rsidRDefault="0004732E" w:rsidP="0004732E">
            <w:pPr>
              <w:jc w:val="center"/>
            </w:pPr>
            <w:r>
              <w:t>Not shown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0E66C" w14:textId="77777777" w:rsidR="0004732E" w:rsidRDefault="0004732E" w:rsidP="0004732E">
            <w:pPr>
              <w:jc w:val="center"/>
            </w:pPr>
            <w:r>
              <w:t>Not shown</w:t>
            </w:r>
          </w:p>
        </w:tc>
      </w:tr>
      <w:tr w:rsidR="0004732E" w14:paraId="37D4B5AC" w14:textId="77777777" w:rsidTr="0004732E">
        <w:trPr>
          <w:gridAfter w:val="2"/>
          <w:wAfter w:w="30" w:type="dxa"/>
          <w:trHeight w:val="667"/>
        </w:trPr>
        <w:tc>
          <w:tcPr>
            <w:tcW w:w="6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3CE71053" w14:textId="77777777" w:rsidR="0004732E" w:rsidRDefault="0004732E" w:rsidP="0004732E">
            <w:pPr>
              <w:ind w:left="113" w:right="113"/>
              <w:jc w:val="center"/>
              <w:rPr>
                <w:color w:val="FF0066"/>
                <w:sz w:val="20"/>
                <w:szCs w:val="20"/>
              </w:rPr>
            </w:pPr>
          </w:p>
        </w:tc>
        <w:tc>
          <w:tcPr>
            <w:tcW w:w="5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A1CFE" w14:textId="77777777" w:rsidR="0004732E" w:rsidRDefault="0004732E" w:rsidP="0004732E">
            <w:pPr>
              <w:jc w:val="center"/>
              <w:rPr>
                <w:b/>
              </w:rPr>
            </w:pPr>
            <w:r>
              <w:rPr>
                <w:b/>
              </w:rPr>
              <w:t>Job opportunities and samples</w:t>
            </w:r>
          </w:p>
        </w:tc>
        <w:tc>
          <w:tcPr>
            <w:tcW w:w="74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6F1C7" w14:textId="77777777" w:rsidR="0004732E" w:rsidRDefault="0004732E" w:rsidP="0004732E">
            <w:pPr>
              <w:jc w:val="center"/>
              <w:rPr>
                <w:b/>
              </w:rPr>
            </w:pPr>
            <w:r>
              <w:rPr>
                <w:b/>
              </w:rPr>
              <w:t>Resume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D606EF" w14:textId="77777777" w:rsidR="0004732E" w:rsidRDefault="0004732E" w:rsidP="0004732E">
            <w:pPr>
              <w:jc w:val="center"/>
              <w:rPr>
                <w:b/>
              </w:rPr>
            </w:pPr>
            <w:r>
              <w:rPr>
                <w:b/>
              </w:rPr>
              <w:t>Cover letter</w:t>
            </w:r>
          </w:p>
        </w:tc>
      </w:tr>
      <w:tr w:rsidR="0004732E" w14:paraId="3E81F861" w14:textId="77777777" w:rsidTr="0004732E">
        <w:trPr>
          <w:trHeight w:val="341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A5FD2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color w:val="FF0066"/>
                <w:sz w:val="20"/>
                <w:szCs w:val="20"/>
              </w:rPr>
            </w:pPr>
          </w:p>
        </w:tc>
        <w:tc>
          <w:tcPr>
            <w:tcW w:w="204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B016A" w14:textId="77777777" w:rsidR="0004732E" w:rsidRDefault="0004732E" w:rsidP="0004732E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Activity 5 </w:t>
            </w:r>
          </w:p>
        </w:tc>
      </w:tr>
      <w:tr w:rsidR="0004732E" w14:paraId="3A85D65A" w14:textId="77777777" w:rsidTr="0004732E">
        <w:trPr>
          <w:trHeight w:val="602"/>
        </w:trPr>
        <w:tc>
          <w:tcPr>
            <w:tcW w:w="6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275E9" w14:textId="77777777" w:rsidR="0004732E" w:rsidRDefault="0004732E" w:rsidP="0004732E">
            <w:pPr>
              <w:rPr>
                <w:rFonts w:ascii="Times New Roman" w:eastAsia="Times New Roman" w:hAnsi="Times New Roman" w:cs="Times New Roman"/>
                <w:color w:val="FF0066"/>
                <w:sz w:val="20"/>
                <w:szCs w:val="20"/>
              </w:rPr>
            </w:pPr>
          </w:p>
        </w:tc>
        <w:tc>
          <w:tcPr>
            <w:tcW w:w="204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228DD" w14:textId="77777777" w:rsidR="0004732E" w:rsidRDefault="0004732E" w:rsidP="0004732E">
            <w:pPr>
              <w:rPr>
                <w:i/>
              </w:rPr>
            </w:pPr>
          </w:p>
          <w:p w14:paraId="17B66920" w14:textId="77777777" w:rsidR="0004732E" w:rsidRDefault="0004732E" w:rsidP="0004732E">
            <w:pPr>
              <w:rPr>
                <w:sz w:val="24"/>
                <w:szCs w:val="24"/>
              </w:rPr>
            </w:pPr>
            <w:r>
              <w:t xml:space="preserve">NOTE: </w:t>
            </w:r>
          </w:p>
          <w:p w14:paraId="4BEBA500" w14:textId="77777777" w:rsidR="0004732E" w:rsidRDefault="0004732E" w:rsidP="000473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old – PDS </w:t>
            </w:r>
          </w:p>
          <w:p w14:paraId="2A25C991" w14:textId="77777777" w:rsidR="0004732E" w:rsidRDefault="0004732E" w:rsidP="0004732E">
            <w:pPr>
              <w:rPr>
                <w:i/>
                <w:iCs/>
              </w:rPr>
            </w:pPr>
            <w:r>
              <w:rPr>
                <w:i/>
                <w:iCs/>
              </w:rPr>
              <w:t>Italics – WRS</w:t>
            </w:r>
          </w:p>
          <w:p w14:paraId="06B28DFB" w14:textId="77777777" w:rsidR="0004732E" w:rsidRDefault="0004732E" w:rsidP="0004732E">
            <w:pPr>
              <w:rPr>
                <w:i/>
              </w:rPr>
            </w:pPr>
            <w:r>
              <w:rPr>
                <w:i/>
              </w:rPr>
              <w:t>Please note: PDS does not have a Module 3</w:t>
            </w:r>
          </w:p>
          <w:p w14:paraId="0AFD828B" w14:textId="77777777" w:rsidR="0004732E" w:rsidRDefault="0004732E" w:rsidP="0004732E">
            <w:pPr>
              <w:rPr>
                <w:i/>
                <w:color w:val="FF0066"/>
              </w:rPr>
            </w:pP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04732E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4732E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C96482-C698-4C29-B527-389B81341EF0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7:03:00Z</dcterms:created>
  <dcterms:modified xsi:type="dcterms:W3CDTF">2022-07-15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Audience">
    <vt:lpwstr/>
  </property>
  <property fmtid="{D5CDD505-2E9C-101B-9397-08002B2CF9AE}" pid="6" name="DEECD_ItemType">
    <vt:lpwstr/>
  </property>
  <property fmtid="{D5CDD505-2E9C-101B-9397-08002B2CF9AE}" pid="7" name="DEECD_Expired">
    <vt:bool>false</vt:bool>
  </property>
</Properties>
</file>